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5" w:name="X5f2a4862e1aac35202cdeac1b9cea4672262001"/>
    <w:p>
      <w:pPr>
        <w:pStyle w:val="Heading1"/>
      </w:pPr>
      <w:r>
        <w:t xml:space="preserve">Cover Letter for Dietitian Position at [Organization Name], Saudi Arabia Jeddah</w:t>
      </w:r>
    </w:p>
    <w:p>
      <w:pPr>
        <w:pStyle w:val="FirstParagraph"/>
      </w:pPr>
      <w:r>
        <w:t xml:space="preserve">Dear [Hiring Manager's Name or "Recruitment Team"],</w:t>
      </w:r>
    </w:p>
    <w:p>
      <w:pPr>
        <w:pStyle w:val="BodyText"/>
      </w:pPr>
      <w:r>
        <w:t xml:space="preserve">I am writing to express my sincere interest in the Dietitian position at [Organization Name] in Jeddah, Saudi Arabia. As a dedicated and experienced dietitian with a passion for promoting holistic health through nutrition, I am eager to contribute my expertise to an organization that values innovation, cultural sensitivity, and patient-centered care. My background in clinical nutrition, community health initiatives, and cross-cultural collaboration aligns seamlessly with the unique demands of the healthcare landscape in Saudi Arabia Jeddah. This opportunity represents a meaningful step in my career to make a tangible impact on public health while embracing the rich traditions and modern advancements of this vibrant city.</w:t>
      </w:r>
    </w:p>
    <w:bookmarkStart w:id="20" w:name="professional-background-and-expertise"/>
    <w:p>
      <w:pPr>
        <w:pStyle w:val="Heading2"/>
      </w:pPr>
      <w:r>
        <w:t xml:space="preserve">Professional Background and Expertise</w:t>
      </w:r>
    </w:p>
    <w:p>
      <w:pPr>
        <w:pStyle w:val="FirstParagraph"/>
      </w:pPr>
      <w:r>
        <w:t xml:space="preserve">With over [X years] of experience as a registered dietitian, I have developed a strong foundation in dietary assessment, meal planning, and nutritional counseling for diverse populations. My work spans clinical settings, where I have supported patients with chronic conditions such as diabetes, cardiovascular disease, and obesity, as well as community-based programs focused on preventive care and health education. In my current role at [Current or Previous Organization], I have successfully implemented evidence-based nutrition interventions that improved patient outcomes and fostered long-term behavioral changes. These experiences have equipped me with the skills to thrive in dynamic environments like Jeddah, where healthcare professionals are at the forefront of addressing both traditional and modern health challenges.</w:t>
      </w:r>
    </w:p>
    <w:p>
      <w:pPr>
        <w:pStyle w:val="BodyText"/>
      </w:pPr>
      <w:r>
        <w:t xml:space="preserve">A key aspect of my practice is adapting nutritional strategies to align with cultural, religious, and lifestyle factors. In Saudi Arabia Jeddah, where dietary habits are deeply rooted in local traditions and Islamic principles, this adaptability is essential. For instance, I have worked extensively with patients to incorporate halal dietary guidelines into meal plans while ensuring they meet individual health goals. My ability to communicate effectively in multiple languages, including Arabic and English, further strengthens my capacity to connect with clients and collaborate with multidisciplinary teams in a multicultural setting.</w:t>
      </w:r>
    </w:p>
    <w:bookmarkEnd w:id="20"/>
    <w:bookmarkStart w:id="21" w:name="X3021e456b11fa2dc34ac3a288be42474c6fccff"/>
    <w:p>
      <w:pPr>
        <w:pStyle w:val="Heading2"/>
      </w:pPr>
      <w:r>
        <w:t xml:space="preserve">Understanding of Saudi Arabia Jeddah's Healthcare Landscape</w:t>
      </w:r>
    </w:p>
    <w:p>
      <w:pPr>
        <w:pStyle w:val="FirstParagraph"/>
      </w:pPr>
      <w:r>
        <w:t xml:space="preserve">Jeddah, as a major hub of the Kingdom of Saudi Arabia, is experiencing rapid growth in its healthcare sector, driven by Vision 2030 initiatives aimed at enhancing public health and reducing reliance on imported medical services. As a dietitian, I recognize the critical role of nutrition in addressing prevalent health issues such as obesity, diabetes, and lifestyle-related diseases among both urban and rural populations. My commitment to preventive care resonates with the goals of Saudi Arabia's National Transformation Program, which emphasizes early intervention and education to improve long-term health outcomes.</w:t>
      </w:r>
    </w:p>
    <w:p>
      <w:pPr>
        <w:pStyle w:val="BodyText"/>
      </w:pPr>
      <w:r>
        <w:t xml:space="preserve">In Jeddah, where fast-paced lifestyles and Westernized dietary patterns are increasingly common, there is a growing need for dietitians who can bridge traditional practices with modern scientific approaches. I am particularly drawn to [Organization Name]’s focus on [mention specific program, service, or mission if known], as it reflects a forward-thinking approach to nutrition that aligns with my own values. Whether working in hospitals, community centers, or private practice, I aim to empower individuals and families to make informed choices that prioritize their well-being while respecting cultural traditions.</w:t>
      </w:r>
    </w:p>
    <w:bookmarkEnd w:id="21"/>
    <w:bookmarkStart w:id="22" w:name="cultural-sensitivity-and-local-knowledge"/>
    <w:p>
      <w:pPr>
        <w:pStyle w:val="Heading2"/>
      </w:pPr>
      <w:r>
        <w:t xml:space="preserve">Cultural Sensitivity and Local Knowledge</w:t>
      </w:r>
    </w:p>
    <w:p>
      <w:pPr>
        <w:pStyle w:val="FirstParagraph"/>
      </w:pPr>
      <w:r>
        <w:t xml:space="preserve">My understanding of Saudi Arabian culture extends beyond dietary practices. I am deeply aware of the importance of family, community, and religious beliefs in shaping health behaviors. For example, the role of food in social gatherings and celebrations requires a nuanced approach to counseling that balances health goals with cultural expectations. In my previous roles, I have collaborated with local communities to design culturally relevant nutrition workshops and cooking classes that celebrate traditional dishes while promoting healthier alternatives.</w:t>
      </w:r>
    </w:p>
    <w:p>
      <w:pPr>
        <w:pStyle w:val="BodyText"/>
      </w:pPr>
      <w:r>
        <w:t xml:space="preserve">Moreover, I am familiar with the healthcare system in Saudi Arabia and the regulatory framework governing dietetic practice. This includes adhering to guidelines set by the Saudi Commission for Health Specialties (SCFHS) and staying updated on regional health trends. My proactive approach to continuing education ensures that I remain at the forefront of nutritional science, which is vital in a city like Jeddah, where innovation and tradition coexist.</w:t>
      </w:r>
    </w:p>
    <w:bookmarkEnd w:id="22"/>
    <w:bookmarkStart w:id="23" w:name="why-organization-name"/>
    <w:p>
      <w:pPr>
        <w:pStyle w:val="Heading2"/>
      </w:pPr>
      <w:r>
        <w:t xml:space="preserve">Why [Organization Name]?</w:t>
      </w:r>
    </w:p>
    <w:p>
      <w:pPr>
        <w:pStyle w:val="FirstParagraph"/>
      </w:pPr>
      <w:r>
        <w:t xml:space="preserve">[Organization Name]’s reputation for excellence in healthcare and its commitment to advancing nutrition services in Saudi Arabia Jeddah make it an ideal fit for my career aspirations. I am particularly inspired by [mention a specific detail about the organization, such as a mission statement, recent projects, or community outreach efforts]. Joining your team would allow me to contribute my expertise while learning from the innovative strategies employed by your professionals.</w:t>
      </w:r>
    </w:p>
    <w:p>
      <w:pPr>
        <w:pStyle w:val="BodyText"/>
      </w:pPr>
      <w:r>
        <w:t xml:space="preserve">Furthermore, I am eager to immerse myself in Jeddah’s unique environment. From its bustling markets and historic landmarks to its modern healthcare facilities, the city offers a rich tapestry of experiences that align with my passion for global health. I am confident that my adaptability, combined with my dedication to patient care, will enable me to thrive in this role and contribute meaningfully to your organization’s mission.</w:t>
      </w:r>
    </w:p>
    <w:bookmarkEnd w:id="23"/>
    <w:bookmarkStart w:id="24" w:name="conclusion"/>
    <w:p>
      <w:pPr>
        <w:pStyle w:val="Heading2"/>
      </w:pPr>
      <w:r>
        <w:t xml:space="preserve">Conclusion</w:t>
      </w:r>
    </w:p>
    <w:p>
      <w:pPr>
        <w:pStyle w:val="FirstParagraph"/>
      </w:pPr>
      <w:r>
        <w:t xml:space="preserve">In conclusion, I am enthusiastic about the opportunity to join [Organization Name] as a dietitian in Jeddah and contribute to the health and well-being of its diverse population. My professional background, cultural awareness, and commitment to excellence make me a strong candidate for this position. I would be honored to discuss how my skills and experiences align with your needs in greater detail.</w:t>
      </w:r>
    </w:p>
    <w:p>
      <w:pPr>
        <w:pStyle w:val="BodyText"/>
      </w:pPr>
      <w:r>
        <w:t xml:space="preserve">Thank you for considering my application. I look forward to the possibility of contributing to the continued success of [Organization Name] and making a lasting impact in Saudi Arabia Jeddah.</w:t>
      </w:r>
    </w:p>
    <w:p>
      <w:pPr>
        <w:pStyle w:val="BodyText"/>
      </w:pPr>
      <w:r>
        <w:t xml:space="preserve">Sincerely,</w:t>
      </w:r>
    </w:p>
    <w:p>
      <w:pPr>
        <w:pStyle w:val="BodyText"/>
      </w:pPr>
      <w:r>
        <w:t xml:space="preserve">[Your Full Name]</w:t>
      </w:r>
    </w:p>
    <w:p>
      <w:pPr>
        <w:pStyle w:val="BodyText"/>
      </w:pPr>
      <w:r>
        <w:t xml:space="preserve">[Your Contact Information: Email, Phone Number, 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Saudi Arabia Jeddah</dc:title>
  <dc:creator/>
  <cp:keywords/>
  <dcterms:created xsi:type="dcterms:W3CDTF">2026-07-21T14:08:53Z</dcterms:created>
  <dcterms:modified xsi:type="dcterms:W3CDTF">2026-07-21T14:08:53Z</dcterms:modified>
</cp:coreProperties>
</file>

<file path=docProps/custom.xml><?xml version="1.0" encoding="utf-8"?>
<Properties xmlns="http://schemas.openxmlformats.org/officeDocument/2006/custom-properties" xmlns:vt="http://schemas.openxmlformats.org/officeDocument/2006/docPropsVTypes"/>
</file>